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a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onaco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onaco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aco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onaco received a score of 4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onaco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onaco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onaco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onaco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onaco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onaco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onaco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onaco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onaco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onaco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onaco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ona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onaco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onaco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Mona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Mona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Mona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Mona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Mona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Mona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Mona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Mona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Mona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Mona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Mona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Mona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Mona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Mona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Mona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Mona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Mona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C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5:32Z</dcterms:created>
  <dcterms:modified xsi:type="dcterms:W3CDTF">2024-01-16T18: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onaco Country Report</vt:lpwstr>
  </property>
</Properties>
</file>